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Position,</w:t>
      </w:r>
      <w:r>
        <w:t xml:space="preserve"> </w:t>
      </w:r>
      <w:r>
        <w:t xml:space="preserve">Belgium</w:t>
      </w:r>
      <w:r>
        <w:t xml:space="preserve"> </w:t>
      </w:r>
      <w:r>
        <w:t xml:space="preserve">Brussels</w:t>
      </w:r>
    </w:p>
    <w:bookmarkStart w:id="21" w:name="X4b3069299ad53360d039e1fdf47c63cf22199ed"/>
    <w:p>
      <w:pPr>
        <w:pStyle w:val="Heading1"/>
      </w:pPr>
      <w:r>
        <w:t xml:space="preserve">Internship Application Letter for Physic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w:t>
      </w:r>
      <w:r>
        <w:br/>
      </w:r>
      <w:r>
        <w:t xml:space="preserve">Rue de la Loi / Wetstraat 185</w:t>
      </w:r>
      <w:r>
        <w:br/>
      </w:r>
      <w:r>
        <w:t xml:space="preserve">B-1040 Brussels, Belgium</w:t>
      </w:r>
    </w:p>
    <w:bookmarkStart w:id="20" w:name="Xa3b4a6a0a0d55ab7d17cb02c696374d6c2b0ae5"/>
    <w:p>
      <w:pPr>
        <w:pStyle w:val="Heading2"/>
      </w:pPr>
      <w:r>
        <w:t xml:space="preserve">Subject: Internship Application Letter for Physicist Position in Belgium Brussels</w:t>
      </w:r>
    </w:p>
    <w:p>
      <w:pPr>
        <w:pStyle w:val="FirstParagraph"/>
      </w:pPr>
      <w:r>
        <w:t xml:space="preserve">Dear Hiring Manager,</w:t>
      </w:r>
    </w:p>
    <w:p>
      <w:pPr>
        <w:pStyle w:val="BodyText"/>
      </w:pPr>
      <w:r>
        <w:t xml:space="preserve">It is with profound enthusiasm that I submit my Internship Application Letter for the Physicist internship position within your esteemed organization in Belgium Brussels. As a highly motivated and academically accomplished physics student at [Your University], I have meticulously prepared myself to contribute meaningfully to your research initiatives while immersing myself in the vibrant scientific ecosystem of one of Europe's most dynamic intellectual hubs. This application represents not merely an opportunity, but a strategic alignment between my academic trajectory and the pioneering work being conducted in Belgium Brussels.</w:t>
      </w:r>
    </w:p>
    <w:p>
      <w:pPr>
        <w:pStyle w:val="BodyText"/>
      </w:pPr>
      <w:r>
        <w:t xml:space="preserve">My academic journey has been rigorously focused on theoretical and experimental physics, with particular emphasis on quantum mechanics and particle physics – disciplines where Belgium Brussels stands as a global nexus. Through my undergraduate studies at [Your University], I have developed advanced proficiency in computational modeling, data analysis using Python and MATLAB, and laboratory techniques including spectroscopy and detector calibration. My final-year thesis on "Quantum Entanglement in Solid-State Systems" (awarded top 5% honors) required me to design novel simulation frameworks that reduced computational time by 37%, a skill I am eager to apply to your team's projects. This academic rigor, combined with my fluency in English and French (C1 level), positions me exceptionally well for seamless integration into the multilingual research environment of Belgium Brussels.</w:t>
      </w:r>
    </w:p>
    <w:p>
      <w:pPr>
        <w:pStyle w:val="BodyText"/>
      </w:pPr>
      <w:r>
        <w:t xml:space="preserve">What truly distinguishes this opportunity is Belgium Brussels' unparalleled concentration of world-class physics institutions. As a student deeply fascinated by Europe's scientific infrastructure, I have long admired how organizations like CERN (located just outside Geneva but with extensive collaboration in Brussels), the European Space Agency (ESA) facilities in Redu, and universities such as Université libre de Bruxelles form an interconnected ecosystem of innovation. This geographical advantage – where cutting-edge research meets policy-making at EU level – is precisely why I am drawn to this internship. The prospect of learning from leading physicists while contributing to projects that shape European scientific policy in Belgium Brussels represents an irreplaceable educational experience that cannot be replicated in any other location.</w:t>
      </w:r>
    </w:p>
    <w:p>
      <w:pPr>
        <w:pStyle w:val="BodyText"/>
      </w:pPr>
      <w:r>
        <w:t xml:space="preserve">My technical capabilities extend beyond core physics competencies. I have completed a summer research program at [Institution Name] where I assisted in developing machine learning algorithms for analyzing neutrino detection data, directly enhancing my ability to handle large-scale experimental datasets. Additionally, as an active member of the university's Physics Society, I organized three interdisciplinary workshops on "Physics and Sustainable Energy Solutions," demonstrating my capacity to communicate complex concepts across diverse audiences – a skill crucial for collaborative work in international settings like Belgium Brussels. My proficiency in LaTeX for academic publishing and experience with LHC (Large Hadron Collider) simulation tools further ensures I can contribute immediately to your projects.</w:t>
      </w:r>
    </w:p>
    <w:p>
      <w:pPr>
        <w:pStyle w:val="BodyText"/>
      </w:pPr>
      <w:r>
        <w:t xml:space="preserve">I am particularly eager to contribute to initiatives that intersect physics with societal impact, an area where Belgium Brussels excels through its EU-funded research programs. Having followed the European Commission's Horizon Europe framework, I understand how your organization leverages fundamental physics research for applications in renewable energy and advanced materials. My internship application letter reflects my commitment to this mission: I have already begun exploring how quantum computing principles might optimize solar cell efficiency – a project that aligns perfectly with Brussels-based initiatives like the Quantum Flagship program.</w:t>
      </w:r>
    </w:p>
    <w:p>
      <w:pPr>
        <w:pStyle w:val="BodyText"/>
      </w:pPr>
      <w:r>
        <w:t xml:space="preserve">Moreover, my cultural adaptability makes me an ideal candidate for Belgium Brussels. Having spent six months studying in Lyon, France (a city with strong scientific ties to Brussels), I navigated both academic and social environments while maintaining top-tier performance. I understand that Belgium's trilingual society requires nuanced communication – a skill demonstrated when I mediated between German and French-speaking research teams during my previous internship. This experience has equipped me to thrive in the collaborative, multicultural atmosphere characteristic of physics institutions across Belgium Brussels, from the VUB campus to European Commission research departments.</w:t>
      </w:r>
    </w:p>
    <w:p>
      <w:pPr>
        <w:pStyle w:val="BodyText"/>
      </w:pPr>
      <w:r>
        <w:t xml:space="preserve">The intellectual vibrancy of Belgium Brussels extends beyond laboratories into its rich scientific heritage. As a student deeply appreciative of physics history, I have studied how Brussels fostered pioneers like Henri Poincaré and Marie Curie (who conducted early experiments near the city). This legacy inspires me to contribute to the next generation of discoveries. Your organization's recent publication on "Topological Insulators in Quantum Materials" resonated strongly with my research interests, and I am confident that my background in condensed matter physics would allow me to add value from day one.</w:t>
      </w:r>
    </w:p>
    <w:p>
      <w:pPr>
        <w:pStyle w:val="BodyText"/>
      </w:pPr>
      <w:r>
        <w:t xml:space="preserve">As a future Physicist dedicated to both theoretical advancement and practical application, this internship represents the critical bridge between academic knowledge and real-world scientific innovation. Belgium Brussels offers the unique advantage of proximity to EU policy-makers, enabling researchers to directly influence science funding priorities – a dimension I am eager to engage with. My long-term vision includes contributing to sustainable energy solutions through physics-driven innovation, a mission that finds its natural home within Brussels' strategic research agenda.</w:t>
      </w:r>
    </w:p>
    <w:p>
      <w:pPr>
        <w:pStyle w:val="BodyText"/>
      </w:pPr>
      <w:r>
        <w:t xml:space="preserve">I have attached my curriculum vitae, academic transcripts, and letters of recommendation for your consideration. I would be honored to discuss how my skills in quantum modeling, data analysis, and cross-cultural collaboration can support your organization's objectives during an interview at your earliest convenience. Thank you for considering this Internship Application Letter from a passionate physicist committed to contributing meaningfully to the scientific community of Belgium Brussel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Position, Belgium Brussels</dc:title>
  <dc:creator/>
  <dc:language>en</dc:language>
  <cp:keywords/>
  <dcterms:created xsi:type="dcterms:W3CDTF">2026-07-14T01:40:17Z</dcterms:created>
  <dcterms:modified xsi:type="dcterms:W3CDTF">2026-07-14T01:40:17Z</dcterms:modified>
</cp:coreProperties>
</file>

<file path=docProps/custom.xml><?xml version="1.0" encoding="utf-8"?>
<Properties xmlns="http://schemas.openxmlformats.org/officeDocument/2006/custom-properties" xmlns:vt="http://schemas.openxmlformats.org/officeDocument/2006/docPropsVTypes"/>
</file>